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97A94DD" w:rsidR="00EA202E" w:rsidRPr="00614FFD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  <w:u w:val="single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614FFD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In any (N/D)PDA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2915CBC5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0E39DB7A" w14:textId="2532CEE5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525AB11C" w14:textId="106C92AF" w:rsidR="001A24A9" w:rsidRP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04CC9ABF" w14:textId="1F150F9D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77777777" w:rsidR="00130656" w:rsidRPr="00543E23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r w:rsidRPr="00543E23">
        <w:rPr>
          <w:rFonts w:ascii="Cambria" w:hAnsi="Cambria" w:cs="Times New Roman"/>
          <w:i/>
          <w:sz w:val="22"/>
          <w:szCs w:val="22"/>
        </w:rPr>
        <w:t>bba</w:t>
      </w:r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i/>
          <w:sz w:val="22"/>
          <w:szCs w:val="22"/>
        </w:rPr>
        <w:t>bab</w:t>
      </w:r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</w:p>
    <w:p w14:paraId="51102259" w14:textId="77777777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*aba</w:t>
      </w:r>
      <w:r>
        <w:rPr>
          <w:rFonts w:ascii="Cambria" w:hAnsi="Cambria" w:cs="Times New Roman"/>
          <w:sz w:val="22"/>
          <w:szCs w:val="22"/>
        </w:rPr>
        <w:t xml:space="preserve"> }</w:t>
      </w:r>
    </w:p>
    <w:p w14:paraId="44D19C44" w14:textId="0ED8AD1B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24142911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56E85841" w14:textId="53D29658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77777777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69BF81D5" w14:textId="77777777" w:rsidR="00130656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Hint: Convert the grammar into Greibach Normal Form, then apply Thm. 7.1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3E7D263E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0C7166B7" w14:textId="2CA744B8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 </w:t>
      </w:r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sectPr w:rsidR="006E4FE5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6073E"/>
    <w:rsid w:val="00561365"/>
    <w:rsid w:val="005651D0"/>
    <w:rsid w:val="00572E73"/>
    <w:rsid w:val="005745E4"/>
    <w:rsid w:val="00574A93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4FFD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63AC"/>
    <w:rsid w:val="008E6F96"/>
    <w:rsid w:val="009242F3"/>
    <w:rsid w:val="00925022"/>
    <w:rsid w:val="0094123C"/>
    <w:rsid w:val="00943ECF"/>
    <w:rsid w:val="00951126"/>
    <w:rsid w:val="00987583"/>
    <w:rsid w:val="00990DC1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A5B46"/>
    <w:rsid w:val="00FB1539"/>
    <w:rsid w:val="00FB3EB6"/>
    <w:rsid w:val="00FB53D7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268</Words>
  <Characters>152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13</cp:revision>
  <cp:lastPrinted>2018-09-12T09:22:00Z</cp:lastPrinted>
  <dcterms:created xsi:type="dcterms:W3CDTF">2020-08-08T01:47:00Z</dcterms:created>
  <dcterms:modified xsi:type="dcterms:W3CDTF">2020-10-22T16:03:00Z</dcterms:modified>
</cp:coreProperties>
</file>